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6FFE5A01"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22ACAFE2"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r w:rsidR="00890785">
                              <w:rPr>
                                <w:rFonts w:eastAsia="Arial Unicode MS"/>
                                <w:color w:val="365F91" w:themeColor="accent1" w:themeShade="BF"/>
                                <w:sz w:val="28"/>
                                <w:szCs w:val="28"/>
                              </w:rPr>
                              <w:t>SPECIAL BOARD MEETING</w:t>
                            </w:r>
                          </w:p>
                          <w:p w14:paraId="0D03EEC8" w14:textId="7E2B94B8" w:rsidR="00722F82" w:rsidRDefault="00667CE8"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C37AA">
                              <w:rPr>
                                <w:rFonts w:eastAsia="Arial Unicode MS"/>
                              </w:rPr>
                              <w:t>January</w:t>
                            </w:r>
                            <w:r w:rsidR="007C2E22">
                              <w:rPr>
                                <w:rFonts w:eastAsia="Arial Unicode MS"/>
                              </w:rPr>
                              <w:t xml:space="preserve"> </w:t>
                            </w:r>
                            <w:r>
                              <w:rPr>
                                <w:rFonts w:eastAsia="Arial Unicode MS"/>
                              </w:rPr>
                              <w:t xml:space="preserve"> 2</w:t>
                            </w:r>
                            <w:r w:rsidR="001C37AA">
                              <w:rPr>
                                <w:rFonts w:eastAsia="Arial Unicode MS"/>
                              </w:rPr>
                              <w:t>7</w:t>
                            </w:r>
                            <w:r>
                              <w:rPr>
                                <w:rFonts w:eastAsia="Arial Unicode MS"/>
                              </w:rPr>
                              <w:t>,</w:t>
                            </w:r>
                            <w:r w:rsidR="001A4A78">
                              <w:rPr>
                                <w:rFonts w:eastAsia="Arial Unicode MS"/>
                              </w:rPr>
                              <w:t xml:space="preserve"> 202</w:t>
                            </w:r>
                            <w:r w:rsidR="00245C96">
                              <w:rPr>
                                <w:rFonts w:eastAsia="Arial Unicode MS"/>
                              </w:rPr>
                              <w:t>5</w:t>
                            </w:r>
                            <w:r w:rsidR="00432F81">
                              <w:rPr>
                                <w:rFonts w:eastAsia="Arial Unicode MS"/>
                              </w:rPr>
                              <w:t xml:space="preserve"> </w:t>
                            </w:r>
                          </w:p>
                          <w:p w14:paraId="5978CD37" w14:textId="02EF1248" w:rsidR="006F6821" w:rsidRPr="006F6821" w:rsidRDefault="00667CE8" w:rsidP="00722F82">
                            <w:pPr>
                              <w:jc w:val="center"/>
                              <w:rPr>
                                <w:rFonts w:eastAsia="Arial Unicode MS"/>
                                <w:b/>
                                <w:bCs/>
                              </w:rPr>
                            </w:pPr>
                            <w:r>
                              <w:rPr>
                                <w:rFonts w:eastAsia="Arial Unicode MS"/>
                                <w:b/>
                                <w:bCs/>
                              </w:rPr>
                              <w:t>4</w:t>
                            </w:r>
                            <w:r w:rsidR="006F6821">
                              <w:rPr>
                                <w:rFonts w:eastAsia="Arial Unicode MS"/>
                                <w:b/>
                                <w:bCs/>
                              </w:rPr>
                              <w:t xml:space="preserve"> </w:t>
                            </w:r>
                            <w:r>
                              <w:rPr>
                                <w:rFonts w:eastAsia="Arial Unicode MS"/>
                                <w:b/>
                                <w:bCs/>
                              </w:rPr>
                              <w:t>P</w:t>
                            </w:r>
                            <w:r w:rsidR="006F6821">
                              <w:rPr>
                                <w:rFonts w:eastAsia="Arial Unicode MS"/>
                                <w:b/>
                                <w:bCs/>
                              </w:rPr>
                              <w:t>.M.</w:t>
                            </w:r>
                          </w:p>
                          <w:p w14:paraId="7835417E" w14:textId="5E1B67D6" w:rsidR="0083112C" w:rsidRPr="00FE1348" w:rsidRDefault="002C66BC"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947F7A">
                              <w:rPr>
                                <w:rFonts w:eastAsia="Arial Unicode MS"/>
                                <w:sz w:val="16"/>
                                <w:szCs w:val="16"/>
                              </w:rPr>
                              <w:t xml:space="preserve">  </w:t>
                            </w:r>
                            <w:r w:rsidR="001006A4">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22ACAFE2"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r w:rsidR="00890785">
                        <w:rPr>
                          <w:rFonts w:eastAsia="Arial Unicode MS"/>
                          <w:color w:val="365F91" w:themeColor="accent1" w:themeShade="BF"/>
                          <w:sz w:val="28"/>
                          <w:szCs w:val="28"/>
                        </w:rPr>
                        <w:t>SPECIAL BOARD MEETING</w:t>
                      </w:r>
                    </w:p>
                    <w:p w14:paraId="0D03EEC8" w14:textId="7E2B94B8" w:rsidR="00722F82" w:rsidRDefault="00667CE8"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C37AA">
                        <w:rPr>
                          <w:rFonts w:eastAsia="Arial Unicode MS"/>
                        </w:rPr>
                        <w:t>January</w:t>
                      </w:r>
                      <w:r w:rsidR="007C2E22">
                        <w:rPr>
                          <w:rFonts w:eastAsia="Arial Unicode MS"/>
                        </w:rPr>
                        <w:t xml:space="preserve"> </w:t>
                      </w:r>
                      <w:r>
                        <w:rPr>
                          <w:rFonts w:eastAsia="Arial Unicode MS"/>
                        </w:rPr>
                        <w:t xml:space="preserve"> 2</w:t>
                      </w:r>
                      <w:r w:rsidR="001C37AA">
                        <w:rPr>
                          <w:rFonts w:eastAsia="Arial Unicode MS"/>
                        </w:rPr>
                        <w:t>7</w:t>
                      </w:r>
                      <w:r>
                        <w:rPr>
                          <w:rFonts w:eastAsia="Arial Unicode MS"/>
                        </w:rPr>
                        <w:t>,</w:t>
                      </w:r>
                      <w:r w:rsidR="001A4A78">
                        <w:rPr>
                          <w:rFonts w:eastAsia="Arial Unicode MS"/>
                        </w:rPr>
                        <w:t xml:space="preserve"> 202</w:t>
                      </w:r>
                      <w:r w:rsidR="00245C96">
                        <w:rPr>
                          <w:rFonts w:eastAsia="Arial Unicode MS"/>
                        </w:rPr>
                        <w:t>5</w:t>
                      </w:r>
                      <w:r w:rsidR="00432F81">
                        <w:rPr>
                          <w:rFonts w:eastAsia="Arial Unicode MS"/>
                        </w:rPr>
                        <w:t xml:space="preserve"> </w:t>
                      </w:r>
                    </w:p>
                    <w:p w14:paraId="5978CD37" w14:textId="02EF1248" w:rsidR="006F6821" w:rsidRPr="006F6821" w:rsidRDefault="00667CE8" w:rsidP="00722F82">
                      <w:pPr>
                        <w:jc w:val="center"/>
                        <w:rPr>
                          <w:rFonts w:eastAsia="Arial Unicode MS"/>
                          <w:b/>
                          <w:bCs/>
                        </w:rPr>
                      </w:pPr>
                      <w:r>
                        <w:rPr>
                          <w:rFonts w:eastAsia="Arial Unicode MS"/>
                          <w:b/>
                          <w:bCs/>
                        </w:rPr>
                        <w:t>4</w:t>
                      </w:r>
                      <w:r w:rsidR="006F6821">
                        <w:rPr>
                          <w:rFonts w:eastAsia="Arial Unicode MS"/>
                          <w:b/>
                          <w:bCs/>
                        </w:rPr>
                        <w:t xml:space="preserve"> </w:t>
                      </w:r>
                      <w:r>
                        <w:rPr>
                          <w:rFonts w:eastAsia="Arial Unicode MS"/>
                          <w:b/>
                          <w:bCs/>
                        </w:rPr>
                        <w:t>P</w:t>
                      </w:r>
                      <w:r w:rsidR="006F6821">
                        <w:rPr>
                          <w:rFonts w:eastAsia="Arial Unicode MS"/>
                          <w:b/>
                          <w:bCs/>
                        </w:rPr>
                        <w:t>.M.</w:t>
                      </w:r>
                    </w:p>
                    <w:p w14:paraId="7835417E" w14:textId="5E1B67D6" w:rsidR="0083112C" w:rsidRPr="00FE1348" w:rsidRDefault="002C66BC"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947F7A">
                        <w:rPr>
                          <w:rFonts w:eastAsia="Arial Unicode MS"/>
                          <w:sz w:val="16"/>
                          <w:szCs w:val="16"/>
                        </w:rPr>
                        <w:t xml:space="preserve">  </w:t>
                      </w:r>
                      <w:r w:rsidR="001006A4">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Pr="00753027">
        <w:rPr>
          <w:b/>
          <w:noProof/>
        </w:rPr>
        <w:drawing>
          <wp:inline distT="0" distB="0" distL="0" distR="0" wp14:anchorId="0B92FA71" wp14:editId="5409D020">
            <wp:extent cx="1203960" cy="981075"/>
            <wp:effectExtent l="0" t="0" r="0" b="9525"/>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5" cy="988731"/>
                    </a:xfrm>
                    <a:prstGeom prst="rect">
                      <a:avLst/>
                    </a:prstGeom>
                  </pic:spPr>
                </pic:pic>
              </a:graphicData>
            </a:graphic>
          </wp:inline>
        </w:drawing>
      </w:r>
    </w:p>
    <w:p w14:paraId="62C4A8F8" w14:textId="77777777" w:rsidR="00AD4043" w:rsidRDefault="00AD4043" w:rsidP="00947F7A">
      <w:pPr>
        <w:jc w:val="center"/>
        <w:rPr>
          <w:rFonts w:eastAsia="Arial Unicode MS"/>
          <w:sz w:val="28"/>
          <w:szCs w:val="28"/>
        </w:rPr>
      </w:pPr>
    </w:p>
    <w:p w14:paraId="50A064B8" w14:textId="084F3C30"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29BDB6A0" w14:textId="77777777" w:rsidR="00AD4043" w:rsidRDefault="00AD4043" w:rsidP="00AD4043">
      <w:pPr>
        <w:pStyle w:val="Heading9"/>
        <w:tabs>
          <w:tab w:val="num" w:pos="450"/>
        </w:tabs>
        <w:rPr>
          <w:szCs w:val="22"/>
        </w:rPr>
      </w:pPr>
    </w:p>
    <w:p w14:paraId="3C08D763" w14:textId="59804AAD" w:rsidR="00BB6297" w:rsidRDefault="00BB6297" w:rsidP="00AD4043">
      <w:pPr>
        <w:pStyle w:val="Heading9"/>
        <w:tabs>
          <w:tab w:val="num" w:pos="450"/>
        </w:tabs>
        <w:rPr>
          <w:szCs w:val="22"/>
        </w:rPr>
      </w:pPr>
      <w:r w:rsidRPr="00060298">
        <w:rPr>
          <w:szCs w:val="22"/>
        </w:rPr>
        <w:t>CALL TO ORDER – Pledge of Allegiance</w:t>
      </w:r>
    </w:p>
    <w:p w14:paraId="508640C9" w14:textId="77777777" w:rsidR="007C2E22" w:rsidRDefault="007C2E22" w:rsidP="007C2E22"/>
    <w:p w14:paraId="71A99CEF" w14:textId="77777777" w:rsidR="007C2E22" w:rsidRPr="007C2E22" w:rsidRDefault="007C2E22" w:rsidP="007C2E22"/>
    <w:p w14:paraId="3C515778" w14:textId="77777777" w:rsidR="001D5BDE"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15D97F46" w14:textId="77777777" w:rsidR="007C2E22" w:rsidRPr="007C2E22" w:rsidRDefault="007C2E22" w:rsidP="007C2E22"/>
    <w:p w14:paraId="5B3AE1AB" w14:textId="77777777" w:rsidR="001D5BDE" w:rsidRPr="00060298" w:rsidRDefault="001D5BDE" w:rsidP="001D5BDE">
      <w:pPr>
        <w:rPr>
          <w:sz w:val="22"/>
          <w:szCs w:val="22"/>
        </w:rPr>
      </w:pPr>
    </w:p>
    <w:p w14:paraId="1B39A73E" w14:textId="2043CDA2"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r w:rsidR="001C37AA">
        <w:rPr>
          <w:szCs w:val="22"/>
        </w:rPr>
        <w:t xml:space="preserve"> – </w:t>
      </w:r>
      <w:r w:rsidR="001C37AA">
        <w:rPr>
          <w:szCs w:val="22"/>
        </w:rPr>
        <w:t>Labor Negotiations</w:t>
      </w:r>
    </w:p>
    <w:p w14:paraId="0DD1C6E6" w14:textId="77777777" w:rsidR="00811583" w:rsidRPr="00060298" w:rsidRDefault="00811583" w:rsidP="00811583">
      <w:pPr>
        <w:ind w:firstLine="450"/>
        <w:rPr>
          <w:sz w:val="22"/>
          <w:szCs w:val="22"/>
        </w:rPr>
      </w:pPr>
    </w:p>
    <w:p w14:paraId="307BF055" w14:textId="77777777" w:rsidR="00245C96" w:rsidRPr="00060298" w:rsidRDefault="00245C96" w:rsidP="00245C96">
      <w:pPr>
        <w:ind w:firstLine="450"/>
        <w:rPr>
          <w:sz w:val="22"/>
          <w:szCs w:val="22"/>
        </w:rPr>
      </w:pPr>
      <w:r w:rsidRPr="00060298">
        <w:rPr>
          <w:sz w:val="22"/>
          <w:szCs w:val="22"/>
        </w:rPr>
        <w:t xml:space="preserve">The Board of Depoe Bay RFPD will now meet in executive session pursuant to ORS     </w:t>
      </w:r>
    </w:p>
    <w:p w14:paraId="1DBFAE85" w14:textId="6E49E5EE" w:rsidR="00245C96" w:rsidRPr="00060298" w:rsidRDefault="00245C96" w:rsidP="00245C96">
      <w:pPr>
        <w:ind w:firstLine="450"/>
        <w:rPr>
          <w:sz w:val="22"/>
          <w:szCs w:val="22"/>
        </w:rPr>
      </w:pPr>
      <w:r w:rsidRPr="00060298">
        <w:rPr>
          <w:sz w:val="22"/>
          <w:szCs w:val="22"/>
        </w:rPr>
        <w:t>192.660(2)(d)</w:t>
      </w:r>
      <w:r w:rsidR="00905049">
        <w:rPr>
          <w:sz w:val="22"/>
          <w:szCs w:val="22"/>
        </w:rPr>
        <w:t>(i)</w:t>
      </w:r>
      <w:r w:rsidRPr="00060298">
        <w:rPr>
          <w:sz w:val="22"/>
          <w:szCs w:val="22"/>
        </w:rPr>
        <w:t>:</w:t>
      </w:r>
    </w:p>
    <w:p w14:paraId="5D96DC49" w14:textId="77777777" w:rsidR="00245C96" w:rsidRPr="00060298" w:rsidRDefault="00245C96" w:rsidP="00245C96">
      <w:pPr>
        <w:ind w:firstLine="450"/>
        <w:rPr>
          <w:sz w:val="22"/>
          <w:szCs w:val="22"/>
        </w:rPr>
      </w:pPr>
    </w:p>
    <w:p w14:paraId="7F8DD0A8" w14:textId="36407CC2" w:rsidR="00245C96" w:rsidRDefault="00245C96" w:rsidP="00245C96">
      <w:pPr>
        <w:numPr>
          <w:ilvl w:val="1"/>
          <w:numId w:val="45"/>
        </w:numPr>
        <w:rPr>
          <w:sz w:val="22"/>
          <w:szCs w:val="22"/>
        </w:rPr>
      </w:pPr>
      <w:r w:rsidRPr="00060298">
        <w:rPr>
          <w:sz w:val="22"/>
          <w:szCs w:val="22"/>
        </w:rPr>
        <w:t>(d) to conduct deliberations with persons designated by the governing body to carry on labor negotiations.</w:t>
      </w:r>
    </w:p>
    <w:p w14:paraId="6B04A789" w14:textId="2DBC62C0" w:rsidR="007C2E22" w:rsidRPr="007C2E22" w:rsidRDefault="007C2E22" w:rsidP="009F4034">
      <w:pPr>
        <w:numPr>
          <w:ilvl w:val="1"/>
          <w:numId w:val="45"/>
        </w:numPr>
        <w:rPr>
          <w:sz w:val="22"/>
          <w:szCs w:val="22"/>
        </w:rPr>
      </w:pPr>
      <w:r>
        <w:t>(i) to review and evaluate the employment-related performance of the chief executive officer of any public body, a public officer, employee, or staff member who does not request an open hearing.</w:t>
      </w:r>
      <w:r w:rsidR="00905049">
        <w:t xml:space="preserve"> </w:t>
      </w:r>
    </w:p>
    <w:p w14:paraId="333633F0" w14:textId="1C67BAFD" w:rsidR="00484D8B" w:rsidRPr="00060298" w:rsidRDefault="00484D8B" w:rsidP="00E22FBE">
      <w:pPr>
        <w:pStyle w:val="ListParagraph"/>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59FB5992"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4ECAF33C" w14:textId="1778201E" w:rsidR="001C37AA" w:rsidRDefault="001C37AA" w:rsidP="0026733A">
      <w:pPr>
        <w:rPr>
          <w:sz w:val="22"/>
          <w:szCs w:val="22"/>
        </w:rPr>
      </w:pPr>
    </w:p>
    <w:p w14:paraId="6231FB33" w14:textId="77777777" w:rsidR="007C2E22" w:rsidRPr="00060298" w:rsidRDefault="007C2E22" w:rsidP="0026733A">
      <w:pPr>
        <w:rPr>
          <w:sz w:val="22"/>
          <w:szCs w:val="22"/>
        </w:rPr>
      </w:pPr>
    </w:p>
    <w:p w14:paraId="33B372A5" w14:textId="77777777" w:rsidR="00667CE8" w:rsidRDefault="00667CE8" w:rsidP="00667CE8"/>
    <w:p w14:paraId="2A840C6B" w14:textId="03B60AA3" w:rsidR="00667CE8" w:rsidRPr="00667CE8" w:rsidRDefault="00667CE8" w:rsidP="00667CE8">
      <w:pPr>
        <w:pStyle w:val="ListParagraph"/>
        <w:numPr>
          <w:ilvl w:val="0"/>
          <w:numId w:val="3"/>
        </w:numPr>
        <w:rPr>
          <w:b/>
          <w:bCs/>
          <w:sz w:val="22"/>
          <w:szCs w:val="22"/>
        </w:rPr>
      </w:pPr>
      <w:r w:rsidRPr="00667CE8">
        <w:rPr>
          <w:b/>
          <w:bCs/>
          <w:sz w:val="22"/>
          <w:szCs w:val="22"/>
        </w:rPr>
        <w:t>ITEMS NOT ON THE AGENDA</w:t>
      </w:r>
      <w:r>
        <w:rPr>
          <w:b/>
          <w:bCs/>
          <w:sz w:val="22"/>
          <w:szCs w:val="22"/>
        </w:rPr>
        <w:t xml:space="preserve"> – (Open to Public, Board, and Staff Participation)</w:t>
      </w:r>
    </w:p>
    <w:p w14:paraId="2FAFC91C" w14:textId="77777777" w:rsidR="0092318C" w:rsidRPr="00060298" w:rsidRDefault="0092318C" w:rsidP="00256CC1">
      <w:pPr>
        <w:tabs>
          <w:tab w:val="num" w:pos="450"/>
        </w:tabs>
        <w:ind w:left="450" w:hanging="450"/>
        <w:rPr>
          <w:b/>
          <w:sz w:val="22"/>
          <w:szCs w:val="22"/>
        </w:rPr>
      </w:pPr>
    </w:p>
    <w:p w14:paraId="4123EF27" w14:textId="77777777" w:rsidR="00C54C5A" w:rsidRPr="00060298" w:rsidRDefault="00C54C5A" w:rsidP="004F7C51">
      <w:pPr>
        <w:pStyle w:val="ListParagraph"/>
        <w:ind w:left="810"/>
        <w:rPr>
          <w:b/>
          <w:bCs/>
          <w:sz w:val="22"/>
          <w:szCs w:val="22"/>
        </w:rPr>
      </w:pPr>
    </w:p>
    <w:p w14:paraId="3BD58B5C" w14:textId="77777777" w:rsidR="00E93CDB" w:rsidRPr="00060298" w:rsidRDefault="0092318C" w:rsidP="00700715">
      <w:pPr>
        <w:pStyle w:val="Heading9"/>
        <w:keepNext w:val="0"/>
        <w:numPr>
          <w:ilvl w:val="0"/>
          <w:numId w:val="3"/>
        </w:numPr>
        <w:tabs>
          <w:tab w:val="num" w:pos="450"/>
          <w:tab w:val="left" w:pos="810"/>
        </w:tabs>
        <w:ind w:left="450" w:hanging="450"/>
        <w:rPr>
          <w:szCs w:val="22"/>
        </w:rPr>
      </w:pPr>
      <w:r w:rsidRPr="00060298">
        <w:rPr>
          <w:szCs w:val="22"/>
        </w:rPr>
        <w:t>PUBLIC COMMENTS AND/OR QUESTIONS</w:t>
      </w:r>
    </w:p>
    <w:p w14:paraId="267CBC5E" w14:textId="03F3D240" w:rsidR="00700715" w:rsidRPr="00060298" w:rsidRDefault="00AA713A" w:rsidP="00E93CDB">
      <w:pPr>
        <w:pStyle w:val="Heading9"/>
        <w:keepNext w:val="0"/>
        <w:tabs>
          <w:tab w:val="num" w:pos="450"/>
          <w:tab w:val="left" w:pos="810"/>
        </w:tabs>
        <w:ind w:left="450"/>
        <w:rPr>
          <w:szCs w:val="22"/>
        </w:rPr>
      </w:pPr>
      <w:r w:rsidRPr="00060298">
        <w:rPr>
          <w:szCs w:val="22"/>
        </w:rPr>
        <w:br/>
      </w:r>
    </w:p>
    <w:p w14:paraId="40F5B4D8" w14:textId="6315AFF1" w:rsidR="00700715" w:rsidRPr="00060298" w:rsidRDefault="00700715" w:rsidP="004866BE">
      <w:pPr>
        <w:pStyle w:val="Heading9"/>
        <w:keepNext w:val="0"/>
        <w:numPr>
          <w:ilvl w:val="0"/>
          <w:numId w:val="3"/>
        </w:numPr>
        <w:tabs>
          <w:tab w:val="num" w:pos="450"/>
          <w:tab w:val="left" w:pos="810"/>
        </w:tabs>
        <w:ind w:left="450" w:hanging="450"/>
        <w:rPr>
          <w:szCs w:val="22"/>
        </w:rPr>
      </w:pPr>
      <w:r w:rsidRPr="00060298">
        <w:rPr>
          <w:szCs w:val="22"/>
        </w:rPr>
        <w:t>AGENDA SUGGE</w:t>
      </w:r>
      <w:r w:rsidR="0026733A" w:rsidRPr="00060298">
        <w:rPr>
          <w:szCs w:val="22"/>
        </w:rPr>
        <w:t>S</w:t>
      </w:r>
      <w:r w:rsidRPr="00060298">
        <w:rPr>
          <w:szCs w:val="22"/>
        </w:rPr>
        <w:t>TIONS – OPEN</w:t>
      </w:r>
    </w:p>
    <w:p w14:paraId="06D53078" w14:textId="77777777" w:rsidR="000C2EDB" w:rsidRPr="00060298" w:rsidRDefault="000C2EDB" w:rsidP="000C2EDB">
      <w:pPr>
        <w:rPr>
          <w:sz w:val="22"/>
          <w:szCs w:val="22"/>
        </w:rPr>
      </w:pPr>
    </w:p>
    <w:p w14:paraId="4085E40E" w14:textId="77777777" w:rsidR="007C2E22" w:rsidRDefault="007C2E22" w:rsidP="007F6BCF">
      <w:pPr>
        <w:pStyle w:val="ListParagraph"/>
        <w:tabs>
          <w:tab w:val="num" w:pos="450"/>
          <w:tab w:val="left" w:pos="810"/>
        </w:tabs>
        <w:ind w:left="450" w:hanging="450"/>
        <w:rPr>
          <w:b/>
          <w:sz w:val="22"/>
          <w:szCs w:val="22"/>
        </w:rPr>
      </w:pPr>
    </w:p>
    <w:p w14:paraId="1027A738" w14:textId="327EAB7F"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Pr="00060298" w:rsidRDefault="007F6BCF" w:rsidP="007F6BCF">
      <w:pPr>
        <w:pStyle w:val="ListParagraph"/>
        <w:tabs>
          <w:tab w:val="num" w:pos="450"/>
          <w:tab w:val="left" w:pos="810"/>
        </w:tabs>
        <w:ind w:left="450" w:hanging="450"/>
        <w:rPr>
          <w:b/>
          <w:color w:val="0070C0"/>
          <w:sz w:val="22"/>
          <w:szCs w:val="22"/>
        </w:rPr>
      </w:pPr>
    </w:p>
    <w:p w14:paraId="441E395E" w14:textId="77777777" w:rsidR="007C2E22" w:rsidRDefault="007C2E22" w:rsidP="004856A6">
      <w:pPr>
        <w:pStyle w:val="ListParagraph"/>
        <w:tabs>
          <w:tab w:val="num" w:pos="450"/>
          <w:tab w:val="left" w:pos="810"/>
        </w:tabs>
        <w:ind w:left="450" w:hanging="450"/>
        <w:rPr>
          <w:b/>
          <w:color w:val="0070C0"/>
          <w:sz w:val="22"/>
          <w:szCs w:val="22"/>
        </w:rPr>
      </w:pPr>
    </w:p>
    <w:p w14:paraId="4C55C262" w14:textId="77777777" w:rsidR="001C37AA" w:rsidRDefault="001C37AA" w:rsidP="004856A6">
      <w:pPr>
        <w:pStyle w:val="ListParagraph"/>
        <w:tabs>
          <w:tab w:val="num" w:pos="450"/>
          <w:tab w:val="left" w:pos="810"/>
        </w:tabs>
        <w:ind w:left="450" w:hanging="450"/>
        <w:rPr>
          <w:b/>
          <w:color w:val="0070C0"/>
          <w:sz w:val="22"/>
          <w:szCs w:val="22"/>
        </w:rPr>
      </w:pPr>
    </w:p>
    <w:p w14:paraId="0A0C2051" w14:textId="77777777" w:rsidR="001C37AA" w:rsidRDefault="001C37AA" w:rsidP="004856A6">
      <w:pPr>
        <w:pStyle w:val="ListParagraph"/>
        <w:tabs>
          <w:tab w:val="num" w:pos="450"/>
          <w:tab w:val="left" w:pos="810"/>
        </w:tabs>
        <w:ind w:left="450" w:hanging="450"/>
        <w:rPr>
          <w:b/>
          <w:color w:val="0070C0"/>
          <w:sz w:val="22"/>
          <w:szCs w:val="22"/>
        </w:rPr>
      </w:pPr>
    </w:p>
    <w:p w14:paraId="004E5E32" w14:textId="77777777" w:rsidR="00AD4043" w:rsidRDefault="00AD4043" w:rsidP="004856A6">
      <w:pPr>
        <w:pStyle w:val="ListParagraph"/>
        <w:tabs>
          <w:tab w:val="num" w:pos="450"/>
          <w:tab w:val="left" w:pos="810"/>
        </w:tabs>
        <w:ind w:left="450" w:hanging="450"/>
        <w:rPr>
          <w:b/>
          <w:color w:val="0070C0"/>
          <w:sz w:val="22"/>
          <w:szCs w:val="22"/>
        </w:rPr>
      </w:pPr>
    </w:p>
    <w:p w14:paraId="47E7EA1C" w14:textId="2D932064" w:rsidR="00684A28" w:rsidRPr="00060298" w:rsidRDefault="00F0721C" w:rsidP="004856A6">
      <w:pPr>
        <w:pStyle w:val="ListParagraph"/>
        <w:tabs>
          <w:tab w:val="num" w:pos="450"/>
          <w:tab w:val="left" w:pos="810"/>
        </w:tabs>
        <w:ind w:left="450" w:hanging="450"/>
        <w:rPr>
          <w:b/>
          <w:color w:val="0070C0"/>
          <w:sz w:val="22"/>
          <w:szCs w:val="22"/>
        </w:rPr>
      </w:pPr>
      <w:r w:rsidRPr="00060298">
        <w:rPr>
          <w:b/>
          <w:color w:val="0070C0"/>
          <w:sz w:val="22"/>
          <w:szCs w:val="22"/>
        </w:rPr>
        <w:lastRenderedPageBreak/>
        <w:t>Upcoming Meetings:</w:t>
      </w:r>
      <w:bookmarkStart w:id="0" w:name="_Hlk49859696"/>
    </w:p>
    <w:bookmarkEnd w:id="0"/>
    <w:p w14:paraId="3D9E6E43" w14:textId="0527B8E5" w:rsidR="0065495B" w:rsidRPr="00060298" w:rsidRDefault="002B7D55" w:rsidP="0065495B">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 xml:space="preserve">Tuesday, </w:t>
      </w:r>
      <w:r w:rsidR="006B079E">
        <w:rPr>
          <w:b/>
          <w:color w:val="0070C0"/>
          <w:sz w:val="22"/>
          <w:szCs w:val="22"/>
        </w:rPr>
        <w:t>February</w:t>
      </w:r>
      <w:r w:rsidR="00D42479">
        <w:rPr>
          <w:b/>
          <w:color w:val="0070C0"/>
          <w:sz w:val="22"/>
          <w:szCs w:val="22"/>
        </w:rPr>
        <w:t xml:space="preserve"> 1</w:t>
      </w:r>
      <w:r w:rsidR="006B079E">
        <w:rPr>
          <w:b/>
          <w:color w:val="0070C0"/>
          <w:sz w:val="22"/>
          <w:szCs w:val="22"/>
        </w:rPr>
        <w:t>0</w:t>
      </w:r>
      <w:r w:rsidR="00725038" w:rsidRPr="0006029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772614" w:rsidRPr="00060298">
        <w:rPr>
          <w:b/>
          <w:color w:val="0070C0"/>
          <w:sz w:val="22"/>
          <w:szCs w:val="22"/>
        </w:rPr>
        <w:t>5</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667CE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Pr="00060298" w:rsidRDefault="002B76A3" w:rsidP="0065495B">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012B3642" w14:textId="5F68A5E6" w:rsidR="00A76270" w:rsidRPr="00947F7A" w:rsidRDefault="005E0503" w:rsidP="005E0503">
      <w:pPr>
        <w:jc w:val="center"/>
        <w:rPr>
          <w:b/>
          <w:color w:val="0070C0"/>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 </w:t>
      </w: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A58C97CE"/>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 w:numId="45" w16cid:durableId="1536310997">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8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48D1"/>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2466"/>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6EF7"/>
    <w:rsid w:val="001A47FF"/>
    <w:rsid w:val="001A4A78"/>
    <w:rsid w:val="001A5482"/>
    <w:rsid w:val="001A6AC6"/>
    <w:rsid w:val="001A7894"/>
    <w:rsid w:val="001B0EA4"/>
    <w:rsid w:val="001B1D9A"/>
    <w:rsid w:val="001B2729"/>
    <w:rsid w:val="001B5AC1"/>
    <w:rsid w:val="001C0223"/>
    <w:rsid w:val="001C37AA"/>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8FC"/>
    <w:rsid w:val="002D4D4B"/>
    <w:rsid w:val="002D5542"/>
    <w:rsid w:val="002D558B"/>
    <w:rsid w:val="002E18C4"/>
    <w:rsid w:val="002E268B"/>
    <w:rsid w:val="002E3158"/>
    <w:rsid w:val="002E3710"/>
    <w:rsid w:val="002E5C7D"/>
    <w:rsid w:val="002E73E4"/>
    <w:rsid w:val="002F20A5"/>
    <w:rsid w:val="003000AE"/>
    <w:rsid w:val="00300B70"/>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643"/>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58A0"/>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5A14"/>
    <w:rsid w:val="005864E0"/>
    <w:rsid w:val="00587BEA"/>
    <w:rsid w:val="005908E0"/>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67CE8"/>
    <w:rsid w:val="00670B93"/>
    <w:rsid w:val="006733C5"/>
    <w:rsid w:val="00673A09"/>
    <w:rsid w:val="00674181"/>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79E"/>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DE0"/>
    <w:rsid w:val="00714F40"/>
    <w:rsid w:val="00716622"/>
    <w:rsid w:val="0071757D"/>
    <w:rsid w:val="007202CD"/>
    <w:rsid w:val="00722F82"/>
    <w:rsid w:val="00723196"/>
    <w:rsid w:val="00724BED"/>
    <w:rsid w:val="00724CF9"/>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7060"/>
    <w:rsid w:val="0074771F"/>
    <w:rsid w:val="00747D9E"/>
    <w:rsid w:val="007509F1"/>
    <w:rsid w:val="007513EC"/>
    <w:rsid w:val="00751F39"/>
    <w:rsid w:val="007520DF"/>
    <w:rsid w:val="00753027"/>
    <w:rsid w:val="00753086"/>
    <w:rsid w:val="007541FD"/>
    <w:rsid w:val="00754F1C"/>
    <w:rsid w:val="00760BDC"/>
    <w:rsid w:val="00760EB5"/>
    <w:rsid w:val="00761391"/>
    <w:rsid w:val="007626E8"/>
    <w:rsid w:val="00762927"/>
    <w:rsid w:val="00765CE2"/>
    <w:rsid w:val="00765DB2"/>
    <w:rsid w:val="0076626F"/>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7305"/>
    <w:rsid w:val="007B052E"/>
    <w:rsid w:val="007B20CD"/>
    <w:rsid w:val="007B2C2D"/>
    <w:rsid w:val="007B77E4"/>
    <w:rsid w:val="007C2E22"/>
    <w:rsid w:val="007C49E2"/>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471"/>
    <w:rsid w:val="0081564A"/>
    <w:rsid w:val="00816A28"/>
    <w:rsid w:val="00817D25"/>
    <w:rsid w:val="00822507"/>
    <w:rsid w:val="00825178"/>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0785"/>
    <w:rsid w:val="00891B73"/>
    <w:rsid w:val="00892736"/>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5049"/>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6B43"/>
    <w:rsid w:val="00927881"/>
    <w:rsid w:val="00927894"/>
    <w:rsid w:val="00927926"/>
    <w:rsid w:val="0093287F"/>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84A"/>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0074"/>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4043"/>
    <w:rsid w:val="00AD5964"/>
    <w:rsid w:val="00AD619B"/>
    <w:rsid w:val="00AE034D"/>
    <w:rsid w:val="00AE08F2"/>
    <w:rsid w:val="00AE147F"/>
    <w:rsid w:val="00AE1C1E"/>
    <w:rsid w:val="00AE2860"/>
    <w:rsid w:val="00AE426F"/>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1A3"/>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004"/>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47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A34"/>
    <w:rsid w:val="00ED551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4F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8769"/>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25</Words>
  <Characters>1980</Characters>
  <Application>Microsoft Office Word</Application>
  <DocSecurity>0</DocSecurity>
  <Lines>66</Lines>
  <Paragraphs>25</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4</cp:revision>
  <cp:lastPrinted>2026-01-26T19:06:00Z</cp:lastPrinted>
  <dcterms:created xsi:type="dcterms:W3CDTF">2026-01-26T19:00:00Z</dcterms:created>
  <dcterms:modified xsi:type="dcterms:W3CDTF">2026-01-2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